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50B157EC" w:rsidR="001013F3" w:rsidRPr="000D4AD3" w:rsidRDefault="00E25C2B"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 xml:space="preserve">2022 </w:t>
      </w:r>
      <w:r w:rsidR="003900FB" w:rsidRPr="000D4AD3">
        <w:rPr>
          <w:rFonts w:ascii="Times New Roman" w:eastAsia="Times New Roman" w:hAnsi="Times New Roman" w:cs="Times New Roman"/>
          <w:b/>
          <w:bCs/>
          <w:color w:val="212529"/>
          <w:sz w:val="21"/>
          <w:szCs w:val="21"/>
        </w:rPr>
        <w:t>Environmental Science</w:t>
      </w:r>
      <w:r w:rsidR="00A64C25" w:rsidRPr="000D4AD3">
        <w:rPr>
          <w:rFonts w:ascii="Times New Roman" w:eastAsia="Times New Roman" w:hAnsi="Times New Roman" w:cs="Times New Roman"/>
          <w:b/>
          <w:bCs/>
          <w:color w:val="212529"/>
          <w:sz w:val="21"/>
          <w:szCs w:val="21"/>
        </w:rPr>
        <w:t xml:space="preserve"> </w:t>
      </w:r>
      <w:r w:rsidR="001013F3" w:rsidRPr="000D4AD3">
        <w:rPr>
          <w:rFonts w:ascii="Times New Roman" w:eastAsia="Times New Roman" w:hAnsi="Times New Roman" w:cs="Times New Roman"/>
          <w:b/>
          <w:bCs/>
          <w:color w:val="212529"/>
          <w:sz w:val="21"/>
          <w:szCs w:val="21"/>
        </w:rPr>
        <w:t>Assistant/Associate Professor Positions</w:t>
      </w:r>
    </w:p>
    <w:p w14:paraId="466FFF27" w14:textId="77777777"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Wenzhou-Kean University</w:t>
      </w:r>
    </w:p>
    <w:p w14:paraId="5C51FC1A" w14:textId="77777777" w:rsidR="00BF3D61" w:rsidRPr="000D4AD3" w:rsidRDefault="00BF3D61" w:rsidP="00BF3D61">
      <w:pPr>
        <w:shd w:val="clear" w:color="auto" w:fill="FFFFFF"/>
        <w:tabs>
          <w:tab w:val="left" w:pos="5200"/>
        </w:tabs>
        <w:rPr>
          <w:rFonts w:ascii="Times New Roman" w:eastAsia="Times New Roman" w:hAnsi="Times New Roman" w:cs="Times New Roman"/>
          <w:color w:val="222222"/>
        </w:rPr>
      </w:pPr>
      <w:r w:rsidRPr="000D4AD3">
        <w:rPr>
          <w:rFonts w:ascii="Times New Roman" w:eastAsia="Times New Roman" w:hAnsi="Times New Roman" w:cs="Times New Roman"/>
          <w:color w:val="222222"/>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500 undergraduate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50414E95" w14:textId="77777777" w:rsidR="00BF3D61" w:rsidRPr="000D4AD3" w:rsidRDefault="00BF3D61" w:rsidP="00BF3D61">
      <w:pPr>
        <w:shd w:val="clear" w:color="auto" w:fill="FFFFFF"/>
        <w:tabs>
          <w:tab w:val="left" w:pos="5200"/>
        </w:tabs>
        <w:rPr>
          <w:rFonts w:ascii="Times New Roman" w:eastAsia="Times New Roman" w:hAnsi="Times New Roman" w:cs="Times New Roman"/>
          <w:color w:val="222222"/>
        </w:rPr>
      </w:pPr>
      <w:r w:rsidRPr="000D4AD3">
        <w:rPr>
          <w:rFonts w:ascii="Times New Roman" w:eastAsia="Times New Roman" w:hAnsi="Times New Roman" w:cs="Times New Roman"/>
          <w:color w:val="222222"/>
        </w:rPr>
        <w:t xml:space="preserve"> </w:t>
      </w:r>
    </w:p>
    <w:p w14:paraId="74707B80" w14:textId="03290974" w:rsidR="00BF3D61" w:rsidRPr="000D4AD3" w:rsidRDefault="00BF3D61" w:rsidP="00BF3D61">
      <w:pPr>
        <w:shd w:val="clear" w:color="auto" w:fill="FFFFFF"/>
        <w:tabs>
          <w:tab w:val="left" w:pos="5200"/>
        </w:tabs>
        <w:rPr>
          <w:rFonts w:ascii="Times New Roman" w:eastAsia="Times New Roman" w:hAnsi="Times New Roman" w:cs="Times New Roman"/>
          <w:color w:val="222222"/>
        </w:rPr>
      </w:pPr>
      <w:r w:rsidRPr="000D4AD3">
        <w:rPr>
          <w:rFonts w:ascii="Times New Roman" w:eastAsia="Times New Roman" w:hAnsi="Times New Roman" w:cs="Times New Roman"/>
          <w:color w:val="222222"/>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585C5140" w14:textId="68A5E13C" w:rsidR="00BF3D61" w:rsidRPr="000D4AD3" w:rsidRDefault="00BF3D61" w:rsidP="00BF3D61">
      <w:pPr>
        <w:shd w:val="clear" w:color="auto" w:fill="FFFFFF"/>
        <w:tabs>
          <w:tab w:val="left" w:pos="5200"/>
        </w:tabs>
        <w:rPr>
          <w:rFonts w:ascii="Times New Roman" w:eastAsia="Times New Roman" w:hAnsi="Times New Roman" w:cs="Times New Roman"/>
          <w:color w:val="222222"/>
        </w:rPr>
      </w:pPr>
    </w:p>
    <w:p w14:paraId="611326DA" w14:textId="77777777" w:rsidR="00BF3D61" w:rsidRPr="000D4AD3" w:rsidRDefault="00BF3D61" w:rsidP="00BF3D61">
      <w:pPr>
        <w:shd w:val="clear" w:color="auto" w:fill="FFFFFF"/>
        <w:tabs>
          <w:tab w:val="left" w:pos="5200"/>
        </w:tabs>
        <w:spacing w:after="0" w:line="240" w:lineRule="auto"/>
        <w:rPr>
          <w:rFonts w:ascii="Times New Roman" w:eastAsia="Times New Roman" w:hAnsi="Times New Roman" w:cs="Times New Roman"/>
          <w:b/>
          <w:color w:val="222222"/>
        </w:rPr>
      </w:pPr>
      <w:r w:rsidRPr="000D4AD3">
        <w:rPr>
          <w:rFonts w:ascii="Times New Roman" w:eastAsia="Times New Roman" w:hAnsi="Times New Roman" w:cs="Times New Roman"/>
          <w:b/>
          <w:color w:val="222222"/>
        </w:rPr>
        <w:t>About the Job:</w:t>
      </w:r>
    </w:p>
    <w:p w14:paraId="3EBEBB99" w14:textId="61DA154B" w:rsidR="00BF3D61" w:rsidRPr="000D4AD3" w:rsidRDefault="00BF3D61" w:rsidP="000D4AD3">
      <w:pPr>
        <w:shd w:val="clear" w:color="auto" w:fill="FFFFFF"/>
        <w:tabs>
          <w:tab w:val="left" w:pos="5200"/>
        </w:tabs>
        <w:spacing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College of Science and Technology is seeking two tenure-track Assistant/Associate Professors in</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Environmental Science. One position will have an emphasis in meteorology and environmental</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modelling and the second position will have an emphasis in hydrogeology and geology. The tenure-track positions are 10-month full-time assignments. Tenure-track faculty are required to teach 24</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credits per academic year; service to the university and/or professional community; and conduct</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research. Tenure-track candidates should demonstrate scholarly capability and an active research</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agenda. Teaching release time is available through application to support external research grant</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development and other significant research endeavors. The University will provide start-up grants to</w:t>
      </w:r>
      <w:r w:rsidR="000D4AD3">
        <w:rPr>
          <w:rFonts w:ascii="Times New Roman" w:hAnsi="Times New Roman" w:cs="Times New Roman" w:hint="eastAsia"/>
          <w:color w:val="212529"/>
          <w:sz w:val="21"/>
          <w:szCs w:val="21"/>
          <w:lang w:eastAsia="zh-CN"/>
        </w:rPr>
        <w:t xml:space="preserve"> </w:t>
      </w:r>
      <w:r w:rsidRPr="000D4AD3">
        <w:rPr>
          <w:rFonts w:ascii="Times New Roman" w:eastAsia="Times New Roman" w:hAnsi="Times New Roman" w:cs="Times New Roman"/>
          <w:color w:val="212529"/>
          <w:sz w:val="21"/>
          <w:szCs w:val="21"/>
        </w:rPr>
        <w:t>support the candidates to start their research programs. English fluency is required.</w:t>
      </w:r>
    </w:p>
    <w:p w14:paraId="280FFD62" w14:textId="77777777" w:rsidR="007B79F6" w:rsidRPr="000D4AD3" w:rsidRDefault="007B79F6" w:rsidP="001013F3">
      <w:pPr>
        <w:shd w:val="clear" w:color="auto" w:fill="FFFFFF"/>
        <w:spacing w:after="225" w:line="240" w:lineRule="auto"/>
        <w:rPr>
          <w:rFonts w:ascii="Times New Roman" w:eastAsia="Times New Roman" w:hAnsi="Times New Roman" w:cs="Times New Roman"/>
          <w:b/>
          <w:bCs/>
          <w:color w:val="212529"/>
          <w:sz w:val="21"/>
          <w:szCs w:val="21"/>
        </w:rPr>
      </w:pPr>
    </w:p>
    <w:p w14:paraId="238C1B30" w14:textId="1B4B051E"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Qualifications:</w:t>
      </w:r>
      <w:r w:rsidRPr="000D4AD3">
        <w:rPr>
          <w:rFonts w:ascii="Times New Roman" w:eastAsia="Times New Roman" w:hAnsi="Times New Roman" w:cs="Times New Roman"/>
          <w:color w:val="212529"/>
          <w:sz w:val="21"/>
          <w:szCs w:val="21"/>
        </w:rPr>
        <w:t> </w:t>
      </w:r>
    </w:p>
    <w:p w14:paraId="50FBC692" w14:textId="40DD915A"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 xml:space="preserve">A doctorate degree is required in the relevant field(s) for tenure-track positions. ABD will be considered for the Assistant Professor positions with completion date prior to the effective date of employment. English fluency and ability to </w:t>
      </w:r>
      <w:r w:rsidR="00FC687A" w:rsidRPr="000D4AD3">
        <w:rPr>
          <w:rFonts w:ascii="Times New Roman" w:eastAsia="Times New Roman" w:hAnsi="Times New Roman" w:cs="Times New Roman"/>
          <w:color w:val="212529"/>
          <w:sz w:val="21"/>
          <w:szCs w:val="21"/>
        </w:rPr>
        <w:t xml:space="preserve">teach upper division courses related to </w:t>
      </w:r>
      <w:r w:rsidR="00511759" w:rsidRPr="000D4AD3">
        <w:rPr>
          <w:rFonts w:ascii="Times New Roman" w:eastAsia="Times New Roman" w:hAnsi="Times New Roman" w:cs="Times New Roman"/>
          <w:color w:val="212529"/>
          <w:sz w:val="21"/>
          <w:szCs w:val="21"/>
        </w:rPr>
        <w:t xml:space="preserve">hydrogeology, geology, meteorology and modelling </w:t>
      </w:r>
      <w:r w:rsidR="00FC687A" w:rsidRPr="000D4AD3">
        <w:rPr>
          <w:rFonts w:ascii="Times New Roman" w:eastAsia="Times New Roman" w:hAnsi="Times New Roman" w:cs="Times New Roman"/>
          <w:color w:val="212529"/>
          <w:sz w:val="21"/>
          <w:szCs w:val="21"/>
        </w:rPr>
        <w:t xml:space="preserve">to </w:t>
      </w:r>
      <w:r w:rsidR="00A64C25" w:rsidRPr="000D4AD3">
        <w:rPr>
          <w:rFonts w:ascii="Times New Roman" w:eastAsia="Times New Roman" w:hAnsi="Times New Roman" w:cs="Times New Roman"/>
          <w:color w:val="212529"/>
          <w:sz w:val="21"/>
          <w:szCs w:val="21"/>
        </w:rPr>
        <w:t xml:space="preserve">General </w:t>
      </w:r>
      <w:r w:rsidR="00511759" w:rsidRPr="000D4AD3">
        <w:rPr>
          <w:rFonts w:ascii="Times New Roman" w:eastAsia="Times New Roman" w:hAnsi="Times New Roman" w:cs="Times New Roman"/>
          <w:color w:val="212529"/>
          <w:sz w:val="21"/>
          <w:szCs w:val="21"/>
        </w:rPr>
        <w:t>Environmental Science</w:t>
      </w:r>
      <w:r w:rsidR="00FC687A" w:rsidRPr="000D4AD3">
        <w:rPr>
          <w:rFonts w:ascii="Times New Roman" w:eastAsia="Times New Roman" w:hAnsi="Times New Roman" w:cs="Times New Roman"/>
          <w:color w:val="212529"/>
          <w:sz w:val="21"/>
          <w:szCs w:val="21"/>
        </w:rPr>
        <w:t xml:space="preserve"> courses.</w:t>
      </w:r>
      <w:r w:rsidR="00A64C25" w:rsidRPr="000D4AD3">
        <w:rPr>
          <w:rFonts w:ascii="Times New Roman" w:eastAsia="Times New Roman" w:hAnsi="Times New Roman" w:cs="Times New Roman"/>
          <w:color w:val="212529"/>
          <w:sz w:val="21"/>
          <w:szCs w:val="21"/>
        </w:rPr>
        <w:t xml:space="preserve">  </w:t>
      </w:r>
      <w:r w:rsidRPr="000D4AD3">
        <w:rPr>
          <w:rFonts w:ascii="Times New Roman" w:eastAsia="Times New Roman" w:hAnsi="Times New Roman" w:cs="Times New Roman"/>
          <w:color w:val="212529"/>
          <w:sz w:val="21"/>
          <w:szCs w:val="21"/>
        </w:rPr>
        <w:t xml:space="preserve">Tenure track candidates are expected to plan and </w:t>
      </w:r>
      <w:r w:rsidRPr="000D4AD3">
        <w:rPr>
          <w:rFonts w:ascii="Times New Roman" w:eastAsia="Times New Roman" w:hAnsi="Times New Roman" w:cs="Times New Roman"/>
          <w:color w:val="212529"/>
          <w:sz w:val="21"/>
          <w:szCs w:val="21"/>
        </w:rPr>
        <w:lastRenderedPageBreak/>
        <w:t xml:space="preserve">conduct research and develop extramurally funded research programs involving students, which is essential for the tenure and promotion. Tenure track candidates are also expected to publish peer-reviewed journal articles in impactful journals in fields closely related to </w:t>
      </w:r>
      <w:r w:rsidR="00511759" w:rsidRPr="000D4AD3">
        <w:rPr>
          <w:rFonts w:ascii="Times New Roman" w:eastAsia="Times New Roman" w:hAnsi="Times New Roman" w:cs="Times New Roman"/>
          <w:color w:val="212529"/>
          <w:sz w:val="21"/>
          <w:szCs w:val="21"/>
        </w:rPr>
        <w:t>environmental science</w:t>
      </w:r>
      <w:r w:rsidRPr="000D4AD3">
        <w:rPr>
          <w:rFonts w:ascii="Times New Roman" w:eastAsia="Times New Roman" w:hAnsi="Times New Roman" w:cs="Times New Roman"/>
          <w:color w:val="212529"/>
          <w:sz w:val="21"/>
          <w:szCs w:val="21"/>
        </w:rPr>
        <w:t>.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65FDA97A" w14:textId="77777777"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4F5B9060" w14:textId="77777777"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All candidates must demonstrate a commitment to teaching and best practices in international education. </w:t>
      </w:r>
    </w:p>
    <w:p w14:paraId="06BE91AA" w14:textId="77777777"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Application Information:</w:t>
      </w:r>
    </w:p>
    <w:p w14:paraId="57E6D19E" w14:textId="74350866"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Review of applications will begin immediately and continue until the position is filled. Please send </w:t>
      </w:r>
      <w:r w:rsidRPr="000D4AD3">
        <w:rPr>
          <w:rFonts w:ascii="Times New Roman" w:eastAsia="Times New Roman" w:hAnsi="Times New Roman" w:cs="Times New Roman"/>
          <w:b/>
          <w:bCs/>
          <w:color w:val="212529"/>
          <w:sz w:val="21"/>
          <w:szCs w:val="21"/>
        </w:rPr>
        <w:t xml:space="preserve">cover letter, resume, statement of teaching philosophy, statement of research goals, unofficial transcripts, </w:t>
      </w:r>
      <w:r w:rsidR="00BF3D61" w:rsidRPr="000D4AD3">
        <w:rPr>
          <w:rFonts w:ascii="Times New Roman" w:eastAsia="Times New Roman" w:hAnsi="Times New Roman" w:cs="Times New Roman"/>
          <w:b/>
          <w:bCs/>
          <w:color w:val="212529"/>
          <w:sz w:val="21"/>
          <w:szCs w:val="21"/>
        </w:rPr>
        <w:t xml:space="preserve">two most recent peer-reviewed academic publications published in the past five years (five for the associate professor position) </w:t>
      </w:r>
      <w:r w:rsidRPr="000D4AD3">
        <w:rPr>
          <w:rFonts w:ascii="Times New Roman" w:eastAsia="Times New Roman" w:hAnsi="Times New Roman" w:cs="Times New Roman"/>
          <w:b/>
          <w:bCs/>
          <w:color w:val="212529"/>
          <w:sz w:val="21"/>
          <w:szCs w:val="21"/>
        </w:rPr>
        <w:t>and contact information of three professional references</w:t>
      </w:r>
      <w:r w:rsidRPr="000D4AD3">
        <w:rPr>
          <w:rFonts w:ascii="Times New Roman" w:eastAsia="Times New Roman" w:hAnsi="Times New Roman" w:cs="Times New Roman"/>
          <w:color w:val="212529"/>
          <w:sz w:val="21"/>
          <w:szCs w:val="21"/>
        </w:rPr>
        <w:t> by email to Search Committee Chairperson at </w:t>
      </w:r>
      <w:hyperlink r:id="rId7" w:history="1">
        <w:r w:rsidR="003900FB" w:rsidRPr="000D4AD3">
          <w:rPr>
            <w:rStyle w:val="a3"/>
            <w:rFonts w:ascii="Times New Roman" w:eastAsia="Times New Roman" w:hAnsi="Times New Roman" w:cs="Times New Roman"/>
            <w:sz w:val="21"/>
            <w:szCs w:val="21"/>
          </w:rPr>
          <w:t>wkues@wku.edu.cn</w:t>
        </w:r>
      </w:hyperlink>
      <w:r w:rsidRPr="000D4AD3">
        <w:rPr>
          <w:rFonts w:ascii="Times New Roman" w:eastAsia="Times New Roman" w:hAnsi="Times New Roman" w:cs="Times New Roman"/>
          <w:color w:val="212529"/>
          <w:sz w:val="21"/>
          <w:szCs w:val="21"/>
        </w:rPr>
        <w:t>. Official transcripts for all degrees and three current letters of recommendation are required before appointment.</w:t>
      </w:r>
    </w:p>
    <w:p w14:paraId="4D047057" w14:textId="77777777" w:rsidR="001013F3" w:rsidRPr="000D4AD3" w:rsidRDefault="001013F3" w:rsidP="001013F3">
      <w:pPr>
        <w:shd w:val="clear" w:color="auto" w:fill="FFFFFF"/>
        <w:spacing w:after="225" w:line="240" w:lineRule="auto"/>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Faculty positions at WKU offer:</w:t>
      </w:r>
    </w:p>
    <w:p w14:paraId="1C5A5775" w14:textId="30F3DA87" w:rsidR="001013F3" w:rsidRDefault="001013F3" w:rsidP="001013F3">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68,000-$75,000 for Assistant Professors; $75,000-$85,000 for Associate Professors. Salary of extraordinary candidates shall be determined on a case by case basis.</w:t>
      </w:r>
    </w:p>
    <w:p w14:paraId="161346A9" w14:textId="612B0383" w:rsidR="00B13199" w:rsidRPr="00B13199" w:rsidRDefault="00B13199" w:rsidP="00B13199">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B13199">
        <w:rPr>
          <w:rFonts w:ascii="Times New Roman" w:eastAsia="Times New Roman" w:hAnsi="Times New Roman" w:cs="Times New Roman"/>
          <w:color w:val="212529"/>
          <w:sz w:val="21"/>
          <w:szCs w:val="21"/>
        </w:rPr>
        <w:t>The University will provide start-up grants to support the tenure trac</w:t>
      </w:r>
      <w:bookmarkStart w:id="0" w:name="_GoBack"/>
      <w:r w:rsidRPr="00B13199">
        <w:rPr>
          <w:rFonts w:ascii="Times New Roman" w:eastAsia="Times New Roman" w:hAnsi="Times New Roman" w:cs="Times New Roman"/>
          <w:color w:val="212529"/>
          <w:sz w:val="21"/>
          <w:szCs w:val="21"/>
        </w:rPr>
        <w:t>k</w:t>
      </w:r>
      <w:r w:rsidR="009A35B1">
        <w:rPr>
          <w:rFonts w:ascii="Times New Roman" w:eastAsia="Times New Roman" w:hAnsi="Times New Roman" w:cs="Times New Roman"/>
          <w:color w:val="212529"/>
          <w:sz w:val="21"/>
          <w:szCs w:val="21"/>
        </w:rPr>
        <w:t xml:space="preserve"> </w:t>
      </w:r>
      <w:r w:rsidR="009A35B1" w:rsidRPr="009A35B1">
        <w:rPr>
          <w:rFonts w:ascii="Times New Roman" w:eastAsia="Times New Roman" w:hAnsi="Times New Roman" w:cs="Times New Roman" w:hint="eastAsia"/>
          <w:color w:val="212529"/>
          <w:sz w:val="21"/>
          <w:szCs w:val="21"/>
        </w:rPr>
        <w:t>faculty</w:t>
      </w:r>
      <w:r w:rsidRPr="00B13199">
        <w:rPr>
          <w:rFonts w:ascii="Times New Roman" w:eastAsia="Times New Roman" w:hAnsi="Times New Roman" w:cs="Times New Roman"/>
          <w:color w:val="212529"/>
          <w:sz w:val="21"/>
          <w:szCs w:val="21"/>
        </w:rPr>
        <w:t xml:space="preserve"> to </w:t>
      </w:r>
      <w:bookmarkEnd w:id="0"/>
      <w:r w:rsidRPr="00B13199">
        <w:rPr>
          <w:rFonts w:ascii="Times New Roman" w:eastAsia="Times New Roman" w:hAnsi="Times New Roman" w:cs="Times New Roman"/>
          <w:color w:val="212529"/>
          <w:sz w:val="21"/>
          <w:szCs w:val="21"/>
        </w:rPr>
        <w:t>start their research programs.</w:t>
      </w:r>
    </w:p>
    <w:p w14:paraId="59FB25EC" w14:textId="77777777" w:rsidR="009C7BB5" w:rsidRDefault="001013F3" w:rsidP="009C7BB5">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5130004F" w14:textId="386A1D84" w:rsidR="001013F3" w:rsidRPr="009C7BB5" w:rsidRDefault="001013F3" w:rsidP="009C7BB5">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9C7BB5">
        <w:rPr>
          <w:rFonts w:ascii="Times New Roman" w:eastAsia="Times New Roman" w:hAnsi="Times New Roman" w:cs="Times New Roman"/>
          <w:color w:val="212529"/>
          <w:sz w:val="21"/>
          <w:szCs w:val="21"/>
        </w:rPr>
        <w:t>WKU tuition waiver up to 80% for spouse/dependent children of faculty</w:t>
      </w:r>
      <w:r w:rsidR="008830D9" w:rsidRPr="009C7BB5">
        <w:rPr>
          <w:rFonts w:ascii="Times New Roman" w:eastAsia="Times New Roman" w:hAnsi="Times New Roman" w:cs="Times New Roman"/>
          <w:color w:val="212529"/>
          <w:sz w:val="21"/>
          <w:szCs w:val="21"/>
        </w:rPr>
        <w:t xml:space="preserve"> for undergraduate programs.</w:t>
      </w:r>
    </w:p>
    <w:p w14:paraId="0BDEDB4C" w14:textId="77777777" w:rsidR="00452B37" w:rsidRDefault="001013F3" w:rsidP="00452B37">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0D4AD3">
        <w:rPr>
          <w:rFonts w:ascii="Times New Roman" w:eastAsia="Times New Roman" w:hAnsi="Times New Roman" w:cs="Times New Roman"/>
          <w:color w:val="212529"/>
          <w:sz w:val="21"/>
          <w:szCs w:val="21"/>
        </w:rPr>
        <w:t>A collegial environment.</w:t>
      </w:r>
    </w:p>
    <w:p w14:paraId="67BB1F32" w14:textId="6BE3591F" w:rsidR="00461CC3" w:rsidRPr="00452B37" w:rsidRDefault="00452B37" w:rsidP="00452B37">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212529"/>
          <w:sz w:val="21"/>
          <w:szCs w:val="21"/>
        </w:rPr>
      </w:pPr>
      <w:r w:rsidRPr="00452B37">
        <w:rPr>
          <w:rFonts w:ascii="Times New Roman" w:eastAsia="Times New Roman" w:hAnsi="Times New Roman" w:cs="Times New Roman"/>
          <w:color w:val="212529"/>
          <w:sz w:val="21"/>
          <w:szCs w:val="21"/>
        </w:rPr>
        <w:t>The opportunity to teach high quality students. About 45% of graduates have been admitted to the graduate schools at the World’s Top 50 Universities, and about 60% of graduates at the World’s Top 100 Universities.</w:t>
      </w:r>
    </w:p>
    <w:p w14:paraId="6708C5BD" w14:textId="4BB7DD8C" w:rsidR="001013F3" w:rsidRPr="000D4AD3" w:rsidRDefault="001013F3" w:rsidP="00461CC3">
      <w:pPr>
        <w:shd w:val="clear" w:color="auto" w:fill="FFFFFF"/>
        <w:spacing w:before="100" w:beforeAutospacing="1" w:after="100" w:afterAutospacing="1" w:line="240" w:lineRule="auto"/>
        <w:ind w:left="135"/>
        <w:rPr>
          <w:rFonts w:ascii="Times New Roman" w:eastAsia="Times New Roman" w:hAnsi="Times New Roman" w:cs="Times New Roman"/>
          <w:color w:val="212529"/>
          <w:sz w:val="21"/>
          <w:szCs w:val="21"/>
        </w:rPr>
      </w:pPr>
      <w:r w:rsidRPr="000D4AD3">
        <w:rPr>
          <w:rFonts w:ascii="Times New Roman" w:eastAsia="Times New Roman" w:hAnsi="Times New Roman" w:cs="Times New Roman"/>
          <w:b/>
          <w:bCs/>
          <w:color w:val="212529"/>
          <w:sz w:val="21"/>
          <w:szCs w:val="21"/>
        </w:rPr>
        <w:t>Background Screening:</w:t>
      </w:r>
      <w:r w:rsidR="00511759" w:rsidRPr="000D4AD3">
        <w:rPr>
          <w:rFonts w:ascii="Times New Roman" w:eastAsia="Times New Roman" w:hAnsi="Times New Roman" w:cs="Times New Roman"/>
          <w:b/>
          <w:bCs/>
          <w:color w:val="212529"/>
          <w:sz w:val="21"/>
          <w:szCs w:val="21"/>
        </w:rPr>
        <w:t xml:space="preserve">  </w:t>
      </w:r>
      <w:r w:rsidRPr="000D4AD3">
        <w:rPr>
          <w:rFonts w:ascii="Times New Roman" w:eastAsia="Times New Roman" w:hAnsi="Times New Roman" w:cs="Times New Roman"/>
          <w:color w:val="212529"/>
          <w:sz w:val="21"/>
          <w:szCs w:val="21"/>
        </w:rPr>
        <w:t>Wenzhou-Kean University conducts background screenings on all job candidates upon acceptance of a contingent offer and may use a third-party administrator to conduct background Screenings.</w:t>
      </w:r>
    </w:p>
    <w:p w14:paraId="739EFC0E" w14:textId="77777777" w:rsidR="008852B2" w:rsidRPr="000D4AD3" w:rsidRDefault="008852B2">
      <w:pPr>
        <w:rPr>
          <w:rFonts w:ascii="Times New Roman" w:hAnsi="Times New Roman" w:cs="Times New Roman"/>
        </w:rPr>
      </w:pPr>
    </w:p>
    <w:sectPr w:rsidR="008852B2" w:rsidRPr="000D4A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246BD" w14:textId="77777777" w:rsidR="00BA5004" w:rsidRDefault="00BA5004" w:rsidP="00461CC3">
      <w:pPr>
        <w:spacing w:after="0" w:line="240" w:lineRule="auto"/>
      </w:pPr>
      <w:r>
        <w:separator/>
      </w:r>
    </w:p>
  </w:endnote>
  <w:endnote w:type="continuationSeparator" w:id="0">
    <w:p w14:paraId="321493E9" w14:textId="77777777" w:rsidR="00BA5004" w:rsidRDefault="00BA5004" w:rsidP="00461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57754" w14:textId="77777777" w:rsidR="00BA5004" w:rsidRDefault="00BA5004" w:rsidP="00461CC3">
      <w:pPr>
        <w:spacing w:after="0" w:line="240" w:lineRule="auto"/>
      </w:pPr>
      <w:r>
        <w:separator/>
      </w:r>
    </w:p>
  </w:footnote>
  <w:footnote w:type="continuationSeparator" w:id="0">
    <w:p w14:paraId="5BA8FCA8" w14:textId="77777777" w:rsidR="00BA5004" w:rsidRDefault="00BA5004" w:rsidP="00461C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D4AD3"/>
    <w:rsid w:val="001013F3"/>
    <w:rsid w:val="001C5668"/>
    <w:rsid w:val="003900FB"/>
    <w:rsid w:val="003E78B0"/>
    <w:rsid w:val="00452B37"/>
    <w:rsid w:val="00461CC3"/>
    <w:rsid w:val="004C7F36"/>
    <w:rsid w:val="00511759"/>
    <w:rsid w:val="00514750"/>
    <w:rsid w:val="0069281B"/>
    <w:rsid w:val="007B79F6"/>
    <w:rsid w:val="008830D9"/>
    <w:rsid w:val="008852B2"/>
    <w:rsid w:val="008B5E94"/>
    <w:rsid w:val="009A35B1"/>
    <w:rsid w:val="009B4133"/>
    <w:rsid w:val="009C7BB5"/>
    <w:rsid w:val="00A64C25"/>
    <w:rsid w:val="00A93813"/>
    <w:rsid w:val="00B13199"/>
    <w:rsid w:val="00BA5004"/>
    <w:rsid w:val="00BA63C5"/>
    <w:rsid w:val="00BF3D61"/>
    <w:rsid w:val="00CF06EE"/>
    <w:rsid w:val="00DF23F2"/>
    <w:rsid w:val="00E25C2B"/>
    <w:rsid w:val="00FC6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461CC3"/>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461CC3"/>
    <w:rPr>
      <w:sz w:val="18"/>
      <w:szCs w:val="18"/>
    </w:rPr>
  </w:style>
  <w:style w:type="paragraph" w:styleId="a8">
    <w:name w:val="footer"/>
    <w:basedOn w:val="a"/>
    <w:link w:val="a9"/>
    <w:uiPriority w:val="99"/>
    <w:unhideWhenUsed/>
    <w:rsid w:val="00461CC3"/>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461CC3"/>
    <w:rPr>
      <w:sz w:val="18"/>
      <w:szCs w:val="18"/>
    </w:rPr>
  </w:style>
  <w:style w:type="paragraph" w:styleId="aa">
    <w:name w:val="List Paragraph"/>
    <w:basedOn w:val="a"/>
    <w:uiPriority w:val="34"/>
    <w:qFormat/>
    <w:rsid w:val="00461CC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42012">
      <w:bodyDiv w:val="1"/>
      <w:marLeft w:val="0"/>
      <w:marRight w:val="0"/>
      <w:marTop w:val="0"/>
      <w:marBottom w:val="0"/>
      <w:divBdr>
        <w:top w:val="none" w:sz="0" w:space="0" w:color="auto"/>
        <w:left w:val="none" w:sz="0" w:space="0" w:color="auto"/>
        <w:bottom w:val="none" w:sz="0" w:space="0" w:color="auto"/>
        <w:right w:val="none" w:sz="0" w:space="0" w:color="auto"/>
      </w:divBdr>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es@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992</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wku</cp:lastModifiedBy>
  <cp:revision>11</cp:revision>
  <dcterms:created xsi:type="dcterms:W3CDTF">2021-09-15T05:15:00Z</dcterms:created>
  <dcterms:modified xsi:type="dcterms:W3CDTF">2022-02-17T03:15:00Z</dcterms:modified>
</cp:coreProperties>
</file>